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FE0D4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404128E4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CA80AE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1. Copy and paste the URL for your web application:</w:t>
      </w:r>
    </w:p>
    <w:p w14:paraId="59B7627C" w14:textId="55768BE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https://stark-atoll-15577.herokuapp.com/prove05/1nephi1.php</w:t>
      </w:r>
    </w:p>
    <w:p w14:paraId="6B4A0FA1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467280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source code repository (e.g., GitHub):</w:t>
      </w:r>
    </w:p>
    <w:p w14:paraId="10A35844" w14:textId="63EF7699" w:rsid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hyperlink r:id="rId4" w:history="1">
        <w:r w:rsidRPr="00F97E39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s://github.com/rochak12/cs313-p01/tree/master/web/prove05</w:t>
        </w:r>
      </w:hyperlink>
    </w:p>
    <w:p w14:paraId="650E2DA7" w14:textId="0F91256C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(Everything is in prove05 folder)</w:t>
      </w:r>
    </w:p>
    <w:p w14:paraId="657DF248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C49C3C" w14:textId="4E554BC4" w:rsid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3. Briefly list and describe the elements of the application that are functioning. Include any special instructions about how to login and/or use your application.</w:t>
      </w:r>
    </w:p>
    <w:p w14:paraId="39488C80" w14:textId="41B8024A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r updating the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database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 need to highlight the text. There is highlight and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unhighligh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unction, which pops up when you select the text. You can highlight unhighlighted text and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unhighligh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ighlighted text. It happens with ajax.</w:t>
      </w:r>
    </w:p>
    <w:p w14:paraId="30AA68BD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80E451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C3C01C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4. Briefly describe any pieces of the assignment that are not yet working correctly.</w:t>
      </w:r>
    </w:p>
    <w:p w14:paraId="03ADACFF" w14:textId="2A23097E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ogin and logout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doesn’t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ork in the regular way. Username must be unique every time. Some work is needed.</w:t>
      </w:r>
    </w:p>
    <w:p w14:paraId="38D2564E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45B37E" w14:textId="1D300316" w:rsid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he "coolest" thing you learned while completing this assignment.</w:t>
      </w:r>
    </w:p>
    <w:p w14:paraId="55F33470" w14:textId="16602CCC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 have learned a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lots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f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javascrip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s well as PHP and SQL integration.</w:t>
      </w:r>
    </w:p>
    <w:p w14:paraId="2503DBB7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10C789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6. What is a benefit of having a foreign key constraint?</w:t>
      </w:r>
    </w:p>
    <w:p w14:paraId="3EC39442" w14:textId="3B6A24D3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We can get the elements linked with that foreign key in different table.</w:t>
      </w:r>
    </w:p>
    <w:p w14:paraId="701B785F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E5D0E4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7. Please select the category you feel best describes your assignment:</w:t>
      </w:r>
    </w:p>
    <w:p w14:paraId="538BA8BF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2FD59323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2F7A60D6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04E1B149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615AF231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790A363C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CFA658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2D2BE7" w14:textId="77777777" w:rsidR="00FB194C" w:rsidRPr="00FB194C" w:rsidRDefault="00FB194C" w:rsidP="00FB19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B194C">
        <w:rPr>
          <w:rFonts w:ascii="Courier New" w:eastAsia="Times New Roman" w:hAnsi="Courier New" w:cs="Courier New"/>
          <w:color w:val="000000"/>
          <w:sz w:val="20"/>
          <w:szCs w:val="20"/>
        </w:rPr>
        <w:t>8. Provide a brief justification (1-2 sentences) for selecting that category.</w:t>
      </w:r>
    </w:p>
    <w:p w14:paraId="23F9FDA8" w14:textId="57268E6E" w:rsidR="000E1A89" w:rsidRDefault="00FB194C">
      <w:r>
        <w:t>Lots of front end and lots of error checking.</w:t>
      </w:r>
      <w:bookmarkStart w:id="0" w:name="_GoBack"/>
      <w:bookmarkEnd w:id="0"/>
    </w:p>
    <w:sectPr w:rsidR="000E1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LYEImNjM1NjUyUdpeDU4uLM/DyQAsNaANfNMo8sAAAA"/>
  </w:docVars>
  <w:rsids>
    <w:rsidRoot w:val="00FB194C"/>
    <w:rsid w:val="000E1A89"/>
    <w:rsid w:val="00FB1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AC6D6"/>
  <w15:chartTrackingRefBased/>
  <w15:docId w15:val="{33E954FA-CC25-4597-AECF-1E035BB7C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19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194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B19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7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rochak12/cs313-p01/tree/master/web/prove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6-10T01:31:00Z</dcterms:created>
  <dcterms:modified xsi:type="dcterms:W3CDTF">2019-06-10T01:37:00Z</dcterms:modified>
</cp:coreProperties>
</file>